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54C4C" w14:textId="1B71F716" w:rsidR="00CA6834" w:rsidRDefault="0054540C" w:rsidP="00D876D5">
      <w:pPr>
        <w:contextualSpacing/>
        <w:rPr>
          <w:b/>
          <w:sz w:val="20"/>
          <w:szCs w:val="20"/>
        </w:rPr>
      </w:pPr>
      <w:r w:rsidRPr="000E53A5">
        <w:rPr>
          <w:noProof/>
          <w:sz w:val="24"/>
          <w:szCs w:val="24"/>
        </w:rPr>
        <w:drawing>
          <wp:anchor distT="0" distB="0" distL="114300" distR="114300" simplePos="0" relativeHeight="251650560" behindDoc="1" locked="0" layoutInCell="1" allowOverlap="1" wp14:anchorId="12EDC821" wp14:editId="023709F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38884" cy="704808"/>
            <wp:effectExtent l="0" t="0" r="5080" b="635"/>
            <wp:wrapThrough wrapText="bothSides">
              <wp:wrapPolygon edited="0">
                <wp:start x="0" y="0"/>
                <wp:lineTo x="0" y="21035"/>
                <wp:lineTo x="21530" y="21035"/>
                <wp:lineTo x="21530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Brightpaths-Logo-FormerlyODB-Bl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884" cy="70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1DEC5" w14:textId="1440F7E0" w:rsidR="0054540C" w:rsidRDefault="0054540C" w:rsidP="00D876D5">
      <w:pPr>
        <w:contextualSpacing/>
        <w:rPr>
          <w:b/>
          <w:sz w:val="24"/>
          <w:szCs w:val="24"/>
        </w:rPr>
      </w:pPr>
    </w:p>
    <w:p w14:paraId="734EA63B" w14:textId="77777777" w:rsidR="0054540C" w:rsidRDefault="0054540C" w:rsidP="00D876D5">
      <w:pPr>
        <w:contextualSpacing/>
        <w:rPr>
          <w:b/>
          <w:sz w:val="24"/>
          <w:szCs w:val="24"/>
        </w:rPr>
      </w:pPr>
    </w:p>
    <w:p w14:paraId="2363AEEE" w14:textId="77777777" w:rsidR="0054540C" w:rsidRDefault="0054540C" w:rsidP="00D876D5">
      <w:pPr>
        <w:contextualSpacing/>
        <w:rPr>
          <w:b/>
          <w:sz w:val="24"/>
          <w:szCs w:val="24"/>
        </w:rPr>
      </w:pPr>
    </w:p>
    <w:p w14:paraId="5C6CD660" w14:textId="423A9FDA" w:rsidR="00C9494F" w:rsidRPr="000E53A5" w:rsidRDefault="00CA6834" w:rsidP="0054540C">
      <w:pPr>
        <w:contextualSpacing/>
        <w:jc w:val="center"/>
        <w:rPr>
          <w:sz w:val="24"/>
          <w:szCs w:val="24"/>
        </w:rPr>
      </w:pPr>
      <w:r w:rsidRPr="000E53A5">
        <w:rPr>
          <w:b/>
          <w:sz w:val="24"/>
          <w:szCs w:val="24"/>
        </w:rPr>
        <w:t>3959 Pender Drive</w:t>
      </w:r>
      <w:r w:rsidR="006C2E1F" w:rsidRPr="000E53A5">
        <w:rPr>
          <w:b/>
          <w:sz w:val="24"/>
          <w:szCs w:val="24"/>
        </w:rPr>
        <w:t>,</w:t>
      </w:r>
      <w:r w:rsidRPr="000E53A5">
        <w:rPr>
          <w:b/>
          <w:sz w:val="24"/>
          <w:szCs w:val="24"/>
        </w:rPr>
        <w:t xml:space="preserve"> Suite 200, </w:t>
      </w:r>
      <w:r w:rsidR="00D876D5" w:rsidRPr="000E53A5">
        <w:rPr>
          <w:b/>
          <w:sz w:val="24"/>
          <w:szCs w:val="24"/>
        </w:rPr>
        <w:t>F</w:t>
      </w:r>
      <w:r w:rsidR="006C2E1F" w:rsidRPr="000E53A5">
        <w:rPr>
          <w:b/>
          <w:sz w:val="24"/>
          <w:szCs w:val="24"/>
        </w:rPr>
        <w:t>airfax, VA 22030</w:t>
      </w:r>
    </w:p>
    <w:p w14:paraId="566907C0" w14:textId="77777777" w:rsidR="006C2E1F" w:rsidRPr="000E53A5" w:rsidRDefault="000744D4" w:rsidP="0054540C">
      <w:pPr>
        <w:spacing w:after="0"/>
        <w:jc w:val="center"/>
        <w:rPr>
          <w:sz w:val="20"/>
          <w:szCs w:val="20"/>
        </w:rPr>
      </w:pPr>
      <w:r w:rsidRPr="000E53A5">
        <w:rPr>
          <w:b/>
          <w:sz w:val="20"/>
          <w:szCs w:val="20"/>
        </w:rPr>
        <w:t>phone</w:t>
      </w:r>
      <w:r w:rsidRPr="000E53A5">
        <w:rPr>
          <w:sz w:val="20"/>
          <w:szCs w:val="20"/>
        </w:rPr>
        <w:t xml:space="preserve">: </w:t>
      </w:r>
      <w:r w:rsidR="006C2E1F" w:rsidRPr="000E53A5">
        <w:rPr>
          <w:sz w:val="20"/>
          <w:szCs w:val="20"/>
          <w:lang w:val="es-GT"/>
        </w:rPr>
        <w:t>703</w:t>
      </w:r>
      <w:r w:rsidRPr="000E53A5">
        <w:rPr>
          <w:sz w:val="20"/>
          <w:szCs w:val="20"/>
          <w:lang w:val="es-GT"/>
        </w:rPr>
        <w:t>.</w:t>
      </w:r>
      <w:r w:rsidR="006C2E1F" w:rsidRPr="000E53A5">
        <w:rPr>
          <w:sz w:val="20"/>
          <w:szCs w:val="20"/>
          <w:lang w:val="es-GT"/>
        </w:rPr>
        <w:t>273</w:t>
      </w:r>
      <w:r w:rsidRPr="000E53A5">
        <w:rPr>
          <w:sz w:val="20"/>
          <w:szCs w:val="20"/>
          <w:lang w:val="es-GT"/>
        </w:rPr>
        <w:t>.</w:t>
      </w:r>
      <w:r w:rsidR="006C2E1F" w:rsidRPr="000E53A5">
        <w:rPr>
          <w:sz w:val="20"/>
          <w:szCs w:val="20"/>
          <w:lang w:val="es-GT"/>
        </w:rPr>
        <w:t>8829</w:t>
      </w:r>
      <w:r w:rsidR="00D004C0" w:rsidRPr="000E53A5">
        <w:rPr>
          <w:sz w:val="20"/>
          <w:szCs w:val="20"/>
          <w:lang w:val="es-GT"/>
        </w:rPr>
        <w:t xml:space="preserve">   </w:t>
      </w:r>
      <w:r w:rsidR="00D004C0" w:rsidRPr="000E53A5">
        <w:rPr>
          <w:rFonts w:ascii="Georgia" w:hAnsi="Georgia"/>
          <w:sz w:val="20"/>
          <w:szCs w:val="20"/>
          <w:lang w:val="es-GT"/>
        </w:rPr>
        <w:t>│</w:t>
      </w:r>
      <w:r w:rsidR="00D004C0" w:rsidRPr="000E53A5">
        <w:rPr>
          <w:sz w:val="20"/>
          <w:szCs w:val="20"/>
          <w:lang w:val="es-GT"/>
        </w:rPr>
        <w:t xml:space="preserve">   </w:t>
      </w:r>
      <w:r w:rsidRPr="000E53A5">
        <w:rPr>
          <w:b/>
          <w:sz w:val="20"/>
          <w:szCs w:val="20"/>
          <w:lang w:val="es-GT"/>
        </w:rPr>
        <w:t>email</w:t>
      </w:r>
      <w:r w:rsidRPr="000E53A5">
        <w:rPr>
          <w:sz w:val="20"/>
          <w:szCs w:val="20"/>
          <w:lang w:val="es-GT"/>
        </w:rPr>
        <w:t xml:space="preserve">: </w:t>
      </w:r>
      <w:hyperlink r:id="rId7" w:history="1">
        <w:r w:rsidR="006C2E1F" w:rsidRPr="000E53A5">
          <w:rPr>
            <w:rStyle w:val="Hyperlink"/>
            <w:sz w:val="20"/>
            <w:szCs w:val="20"/>
            <w:lang w:val="es-GT"/>
          </w:rPr>
          <w:t>info@britepaths.org</w:t>
        </w:r>
      </w:hyperlink>
      <w:r w:rsidR="00D004C0" w:rsidRPr="000E53A5">
        <w:rPr>
          <w:sz w:val="20"/>
          <w:szCs w:val="20"/>
          <w:lang w:val="es-GT"/>
        </w:rPr>
        <w:t xml:space="preserve">   </w:t>
      </w:r>
      <w:r w:rsidR="00D004C0" w:rsidRPr="000E53A5">
        <w:rPr>
          <w:rFonts w:ascii="Georgia" w:hAnsi="Georgia"/>
          <w:sz w:val="20"/>
          <w:szCs w:val="20"/>
          <w:lang w:val="es-GT"/>
        </w:rPr>
        <w:t>│</w:t>
      </w:r>
      <w:r w:rsidR="00D004C0" w:rsidRPr="000E53A5">
        <w:rPr>
          <w:sz w:val="20"/>
          <w:szCs w:val="20"/>
          <w:lang w:val="es-GT"/>
        </w:rPr>
        <w:t xml:space="preserve">   </w:t>
      </w:r>
      <w:r w:rsidRPr="000E53A5">
        <w:rPr>
          <w:b/>
          <w:sz w:val="20"/>
          <w:szCs w:val="20"/>
          <w:lang w:val="es-GT"/>
        </w:rPr>
        <w:t>web</w:t>
      </w:r>
      <w:r w:rsidRPr="000E53A5">
        <w:rPr>
          <w:sz w:val="20"/>
          <w:szCs w:val="20"/>
          <w:lang w:val="es-GT"/>
        </w:rPr>
        <w:t xml:space="preserve">: </w:t>
      </w:r>
      <w:r w:rsidRPr="000E53A5">
        <w:rPr>
          <w:sz w:val="20"/>
          <w:szCs w:val="20"/>
        </w:rPr>
        <w:t>britepaths.org</w:t>
      </w:r>
    </w:p>
    <w:p w14:paraId="165B39A7" w14:textId="77777777" w:rsidR="00532BF0" w:rsidRDefault="00532BF0" w:rsidP="00532BF0">
      <w:pPr>
        <w:spacing w:after="0"/>
        <w:rPr>
          <w:b/>
          <w:smallCaps/>
          <w:sz w:val="12"/>
          <w:szCs w:val="16"/>
          <w:u w:val="single"/>
        </w:rPr>
      </w:pPr>
    </w:p>
    <w:p w14:paraId="44BF7A88" w14:textId="77777777" w:rsidR="00CA6834" w:rsidRDefault="00CA6834" w:rsidP="00532BF0">
      <w:pPr>
        <w:spacing w:after="0"/>
        <w:rPr>
          <w:b/>
          <w:smallCaps/>
          <w:sz w:val="12"/>
          <w:szCs w:val="16"/>
          <w:u w:val="single"/>
        </w:rPr>
      </w:pPr>
    </w:p>
    <w:p w14:paraId="449B014E" w14:textId="4D2E1E23" w:rsidR="000744D4" w:rsidRPr="000E53A5" w:rsidRDefault="000744D4" w:rsidP="00C92511">
      <w:pPr>
        <w:spacing w:after="0"/>
        <w:rPr>
          <w:sz w:val="24"/>
          <w:szCs w:val="24"/>
        </w:rPr>
      </w:pPr>
      <w:r w:rsidRPr="000E53A5">
        <w:rPr>
          <w:b/>
          <w:i/>
          <w:sz w:val="24"/>
          <w:szCs w:val="24"/>
        </w:rPr>
        <w:t>Thank you</w:t>
      </w:r>
      <w:r w:rsidRPr="000E53A5">
        <w:rPr>
          <w:i/>
          <w:sz w:val="24"/>
          <w:szCs w:val="24"/>
        </w:rPr>
        <w:t xml:space="preserve"> for your donation to Britepaths, a 501 (c) 3 nonprofit organization. This receipt acknowledges that no goods or services were received in return for this </w:t>
      </w:r>
      <w:r w:rsidR="000E53A5">
        <w:rPr>
          <w:i/>
          <w:sz w:val="24"/>
          <w:szCs w:val="24"/>
        </w:rPr>
        <w:t xml:space="preserve">charitable non-cash </w:t>
      </w:r>
      <w:r w:rsidRPr="000E53A5">
        <w:rPr>
          <w:i/>
          <w:sz w:val="24"/>
          <w:szCs w:val="24"/>
        </w:rPr>
        <w:t xml:space="preserve">donation. Donor is solely responsible for assigning the estimated value of donated items. </w:t>
      </w:r>
      <w:r w:rsidRPr="0054540C">
        <w:rPr>
          <w:b/>
          <w:i/>
          <w:sz w:val="24"/>
          <w:szCs w:val="24"/>
        </w:rPr>
        <w:t>Federal Tax ID# 52-1596259</w:t>
      </w:r>
    </w:p>
    <w:p w14:paraId="098DEE26" w14:textId="77777777" w:rsidR="00CA6834" w:rsidRDefault="00CA6834" w:rsidP="00D876D5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6840"/>
        </w:tabs>
        <w:spacing w:after="0"/>
        <w:rPr>
          <w:b/>
          <w:smallCaps/>
          <w:sz w:val="16"/>
          <w:szCs w:val="16"/>
          <w:u w:val="single"/>
        </w:rPr>
      </w:pPr>
    </w:p>
    <w:p w14:paraId="24F5DA75" w14:textId="09A73E00" w:rsidR="00806E88" w:rsidRPr="006B7694" w:rsidRDefault="00806E88" w:rsidP="00D876D5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6840"/>
        </w:tabs>
        <w:spacing w:after="0"/>
        <w:rPr>
          <w:sz w:val="24"/>
          <w:szCs w:val="24"/>
        </w:rPr>
      </w:pPr>
      <w:r w:rsidRPr="005B2C31">
        <w:rPr>
          <w:b/>
          <w:smallCaps/>
          <w:sz w:val="24"/>
          <w:szCs w:val="24"/>
        </w:rPr>
        <w:t>P</w:t>
      </w:r>
      <w:r w:rsidR="00423C3F" w:rsidRPr="005B2C31">
        <w:rPr>
          <w:b/>
          <w:smallCaps/>
          <w:sz w:val="24"/>
          <w:szCs w:val="24"/>
        </w:rPr>
        <w:t>lease Print</w:t>
      </w:r>
      <w:r w:rsidR="00C9494F" w:rsidRPr="005B2C31">
        <w:rPr>
          <w:b/>
          <w:sz w:val="24"/>
          <w:szCs w:val="24"/>
        </w:rPr>
        <w:tab/>
      </w:r>
      <w:r w:rsidR="00C9494F" w:rsidRPr="0054540C">
        <w:rPr>
          <w:sz w:val="24"/>
          <w:szCs w:val="24"/>
        </w:rPr>
        <w:tab/>
      </w:r>
      <w:r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="000744D4" w:rsidRPr="0054540C">
        <w:rPr>
          <w:sz w:val="24"/>
          <w:szCs w:val="24"/>
        </w:rPr>
        <w:tab/>
      </w:r>
      <w:r w:rsidRPr="0054540C">
        <w:rPr>
          <w:sz w:val="24"/>
          <w:szCs w:val="24"/>
        </w:rPr>
        <w:t>D</w:t>
      </w:r>
      <w:r w:rsidR="00423C3F" w:rsidRPr="0054540C">
        <w:rPr>
          <w:smallCaps/>
          <w:sz w:val="24"/>
          <w:szCs w:val="24"/>
        </w:rPr>
        <w:t>ate</w:t>
      </w:r>
      <w:r w:rsidR="00A019AC" w:rsidRPr="0054540C">
        <w:rPr>
          <w:smallCaps/>
          <w:sz w:val="24"/>
          <w:szCs w:val="24"/>
        </w:rPr>
        <w:t xml:space="preserve"> of Contribution</w:t>
      </w:r>
      <w:r w:rsidR="00C9494F" w:rsidRPr="004D12E9">
        <w:rPr>
          <w:sz w:val="24"/>
          <w:szCs w:val="24"/>
        </w:rPr>
        <w:t>:</w:t>
      </w:r>
      <w:r w:rsidR="005D15F9">
        <w:rPr>
          <w:sz w:val="24"/>
          <w:szCs w:val="24"/>
        </w:rPr>
        <w:t xml:space="preserve">   </w:t>
      </w:r>
      <w:r w:rsidR="006B7694" w:rsidRPr="000E53A5">
        <w:rPr>
          <w:sz w:val="24"/>
          <w:szCs w:val="24"/>
        </w:rPr>
        <w:t>__________________</w:t>
      </w:r>
      <w:r w:rsidR="006B7694">
        <w:rPr>
          <w:sz w:val="24"/>
          <w:szCs w:val="24"/>
          <w:u w:val="single"/>
        </w:rPr>
        <w:t xml:space="preserve">                                  </w:t>
      </w:r>
    </w:p>
    <w:p w14:paraId="06CA8C41" w14:textId="74989903" w:rsidR="00C9494F" w:rsidRPr="000E53A5" w:rsidRDefault="00F83943" w:rsidP="00806E88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6840"/>
        </w:tabs>
        <w:rPr>
          <w:sz w:val="24"/>
          <w:szCs w:val="24"/>
        </w:rPr>
      </w:pPr>
      <w:r w:rsidRPr="0054540C">
        <w:rPr>
          <w:sz w:val="24"/>
          <w:szCs w:val="24"/>
        </w:rPr>
        <w:t>Donor</w:t>
      </w:r>
      <w:r w:rsidR="00423C3F" w:rsidRPr="0054540C">
        <w:rPr>
          <w:sz w:val="24"/>
          <w:szCs w:val="24"/>
        </w:rPr>
        <w:t xml:space="preserve"> </w:t>
      </w:r>
      <w:r w:rsidR="00423C3F" w:rsidRPr="0054540C">
        <w:rPr>
          <w:smallCaps/>
          <w:sz w:val="24"/>
          <w:szCs w:val="24"/>
        </w:rPr>
        <w:t>Name</w:t>
      </w:r>
      <w:r w:rsidR="003D0349" w:rsidRPr="0054540C">
        <w:rPr>
          <w:smallCaps/>
          <w:sz w:val="24"/>
          <w:szCs w:val="24"/>
        </w:rPr>
        <w:t>/</w:t>
      </w:r>
      <w:r w:rsidR="00423C3F" w:rsidRPr="0054540C">
        <w:rPr>
          <w:smallCaps/>
          <w:sz w:val="24"/>
          <w:szCs w:val="24"/>
        </w:rPr>
        <w:t xml:space="preserve"> Contact Person</w:t>
      </w:r>
      <w:r w:rsidR="00DC3698" w:rsidRPr="0054540C">
        <w:rPr>
          <w:sz w:val="24"/>
          <w:szCs w:val="24"/>
        </w:rPr>
        <w:t>:</w:t>
      </w:r>
      <w:r w:rsidR="00DC3698" w:rsidRPr="000E53A5">
        <w:rPr>
          <w:b/>
          <w:sz w:val="24"/>
          <w:szCs w:val="24"/>
        </w:rPr>
        <w:t xml:space="preserve"> </w:t>
      </w:r>
      <w:r w:rsidR="00DC3698" w:rsidRPr="000E53A5">
        <w:rPr>
          <w:sz w:val="24"/>
          <w:szCs w:val="24"/>
        </w:rPr>
        <w:t>_</w:t>
      </w:r>
      <w:r w:rsidR="00C67966" w:rsidRPr="000E53A5">
        <w:rPr>
          <w:sz w:val="24"/>
          <w:szCs w:val="24"/>
        </w:rPr>
        <w:t>_</w:t>
      </w:r>
      <w:r w:rsidR="00806E88" w:rsidRPr="000E53A5">
        <w:rPr>
          <w:sz w:val="24"/>
          <w:szCs w:val="24"/>
        </w:rPr>
        <w:t>_________________________</w:t>
      </w:r>
      <w:r w:rsidR="000744D4" w:rsidRPr="000E53A5">
        <w:rPr>
          <w:sz w:val="24"/>
          <w:szCs w:val="24"/>
        </w:rPr>
        <w:t>________</w:t>
      </w:r>
      <w:r w:rsidR="00A019AC">
        <w:rPr>
          <w:sz w:val="24"/>
          <w:szCs w:val="24"/>
        </w:rPr>
        <w:t>_</w:t>
      </w:r>
      <w:r w:rsidR="006B7694" w:rsidRPr="000E53A5">
        <w:rPr>
          <w:sz w:val="24"/>
          <w:szCs w:val="24"/>
        </w:rPr>
        <w:t>____________________________</w:t>
      </w:r>
    </w:p>
    <w:p w14:paraId="2373539C" w14:textId="0365A16B" w:rsidR="003D0349" w:rsidRPr="0054540C" w:rsidRDefault="00855EC4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54540C">
        <w:rPr>
          <w:smallCaps/>
          <w:sz w:val="24"/>
          <w:szCs w:val="24"/>
        </w:rPr>
        <w:t xml:space="preserve">Donating </w:t>
      </w:r>
      <w:r w:rsidR="00423C3F" w:rsidRPr="0054540C">
        <w:rPr>
          <w:smallCaps/>
          <w:sz w:val="24"/>
          <w:szCs w:val="24"/>
        </w:rPr>
        <w:t>Organization</w:t>
      </w:r>
      <w:r w:rsidR="00A934DD" w:rsidRPr="0054540C">
        <w:rPr>
          <w:smallCaps/>
          <w:sz w:val="24"/>
          <w:szCs w:val="24"/>
        </w:rPr>
        <w:t xml:space="preserve"> (if applicable</w:t>
      </w:r>
      <w:r w:rsidR="00A934DD" w:rsidRPr="005B2C31">
        <w:rPr>
          <w:smallCaps/>
          <w:sz w:val="24"/>
          <w:szCs w:val="24"/>
        </w:rPr>
        <w:t>)</w:t>
      </w:r>
      <w:r w:rsidR="003D0349" w:rsidRPr="005B2C31">
        <w:rPr>
          <w:sz w:val="24"/>
          <w:szCs w:val="24"/>
        </w:rPr>
        <w:t>:</w:t>
      </w:r>
      <w:r w:rsidR="00C67966" w:rsidRPr="005B2C31">
        <w:rPr>
          <w:sz w:val="24"/>
          <w:szCs w:val="24"/>
        </w:rPr>
        <w:t xml:space="preserve"> </w:t>
      </w:r>
      <w:r w:rsidR="00C67966" w:rsidRPr="005B2C31">
        <w:rPr>
          <w:sz w:val="24"/>
          <w:szCs w:val="24"/>
        </w:rPr>
        <w:tab/>
      </w:r>
      <w:r w:rsidR="0054540C" w:rsidRPr="005B2C31">
        <w:rPr>
          <w:sz w:val="24"/>
          <w:szCs w:val="24"/>
        </w:rPr>
        <w:t>_</w:t>
      </w:r>
      <w:r w:rsidR="006B7694" w:rsidRPr="000E53A5">
        <w:rPr>
          <w:sz w:val="24"/>
          <w:szCs w:val="24"/>
        </w:rPr>
        <w:t>________________________________________________________</w:t>
      </w:r>
    </w:p>
    <w:p w14:paraId="1A5B51C7" w14:textId="47D909FB" w:rsidR="003D0349" w:rsidRPr="000E53A5" w:rsidRDefault="00423C3F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b/>
          <w:sz w:val="24"/>
          <w:szCs w:val="24"/>
          <w:u w:val="single"/>
        </w:rPr>
      </w:pPr>
      <w:r w:rsidRPr="0054540C">
        <w:rPr>
          <w:smallCaps/>
          <w:sz w:val="24"/>
          <w:szCs w:val="24"/>
        </w:rPr>
        <w:t>Addres</w:t>
      </w:r>
      <w:r w:rsidR="005B2C31">
        <w:rPr>
          <w:smallCaps/>
          <w:sz w:val="24"/>
          <w:szCs w:val="24"/>
        </w:rPr>
        <w:t>s:</w:t>
      </w:r>
      <w:r w:rsidR="005B2C31" w:rsidRPr="005B2C31">
        <w:rPr>
          <w:sz w:val="24"/>
          <w:szCs w:val="24"/>
        </w:rPr>
        <w:t>__</w:t>
      </w:r>
      <w:r w:rsidR="006B7694" w:rsidRPr="006B7694">
        <w:rPr>
          <w:sz w:val="24"/>
          <w:szCs w:val="24"/>
        </w:rPr>
        <w:t xml:space="preserve"> </w:t>
      </w:r>
      <w:r w:rsidR="006B7694" w:rsidRPr="000E53A5">
        <w:rPr>
          <w:sz w:val="24"/>
          <w:szCs w:val="24"/>
        </w:rPr>
        <w:t>_______</w:t>
      </w:r>
      <w:r w:rsidR="005B2C31">
        <w:rPr>
          <w:sz w:val="24"/>
          <w:szCs w:val="24"/>
        </w:rPr>
        <w:t>_________________</w:t>
      </w:r>
      <w:r w:rsidR="005B2C31" w:rsidRPr="005B2C31">
        <w:rPr>
          <w:sz w:val="24"/>
          <w:szCs w:val="24"/>
        </w:rPr>
        <w:t>_____</w:t>
      </w:r>
      <w:r w:rsidR="005B2C31">
        <w:rPr>
          <w:sz w:val="24"/>
          <w:szCs w:val="24"/>
        </w:rPr>
        <w:t xml:space="preserve">   </w:t>
      </w:r>
      <w:r w:rsidR="00F450F5" w:rsidRPr="0054540C">
        <w:rPr>
          <w:sz w:val="24"/>
          <w:szCs w:val="24"/>
        </w:rPr>
        <w:t>P</w:t>
      </w:r>
      <w:r w:rsidR="0054540C" w:rsidRPr="0054540C">
        <w:rPr>
          <w:sz w:val="24"/>
          <w:szCs w:val="24"/>
        </w:rPr>
        <w:t>rimary Phone</w:t>
      </w:r>
      <w:r w:rsidR="005B2C31">
        <w:rPr>
          <w:sz w:val="24"/>
          <w:szCs w:val="24"/>
        </w:rPr>
        <w:t>: ___</w:t>
      </w:r>
      <w:r w:rsidR="006B7694" w:rsidRPr="000E53A5">
        <w:rPr>
          <w:sz w:val="24"/>
          <w:szCs w:val="24"/>
        </w:rPr>
        <w:t>_____________________</w:t>
      </w:r>
      <w:r w:rsidR="005B2C31">
        <w:rPr>
          <w:sz w:val="24"/>
          <w:szCs w:val="24"/>
        </w:rPr>
        <w:t>___________</w:t>
      </w:r>
      <w:r w:rsidR="00F450F5" w:rsidRPr="005B2C31">
        <w:rPr>
          <w:sz w:val="24"/>
          <w:szCs w:val="24"/>
        </w:rPr>
        <w:tab/>
      </w:r>
    </w:p>
    <w:p w14:paraId="3C5D0B6C" w14:textId="457DFA79" w:rsidR="00892018" w:rsidRDefault="00423C3F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54540C">
        <w:rPr>
          <w:smallCaps/>
          <w:sz w:val="24"/>
          <w:szCs w:val="24"/>
        </w:rPr>
        <w:t>City</w:t>
      </w:r>
      <w:r w:rsidR="003D0349" w:rsidRPr="0054540C">
        <w:rPr>
          <w:sz w:val="24"/>
          <w:szCs w:val="24"/>
        </w:rPr>
        <w:t>:</w:t>
      </w:r>
      <w:r w:rsidR="003D0349" w:rsidRPr="000E53A5">
        <w:rPr>
          <w:b/>
          <w:sz w:val="24"/>
          <w:szCs w:val="24"/>
        </w:rPr>
        <w:t xml:space="preserve"> </w:t>
      </w:r>
      <w:r w:rsidR="005B2C31">
        <w:rPr>
          <w:sz w:val="24"/>
          <w:szCs w:val="24"/>
        </w:rPr>
        <w:t>_</w:t>
      </w:r>
      <w:r w:rsidR="006B7694" w:rsidRPr="000E53A5">
        <w:rPr>
          <w:sz w:val="24"/>
          <w:szCs w:val="24"/>
        </w:rPr>
        <w:t>_______</w:t>
      </w:r>
      <w:r w:rsidR="005B2C31">
        <w:rPr>
          <w:sz w:val="24"/>
          <w:szCs w:val="24"/>
        </w:rPr>
        <w:t>____</w:t>
      </w:r>
      <w:r w:rsidR="00F450F5" w:rsidRPr="005B2C31">
        <w:rPr>
          <w:sz w:val="24"/>
          <w:szCs w:val="24"/>
        </w:rPr>
        <w:tab/>
      </w:r>
      <w:r w:rsidR="003D0349" w:rsidRPr="0054540C">
        <w:rPr>
          <w:sz w:val="24"/>
          <w:szCs w:val="24"/>
        </w:rPr>
        <w:t>STATE:</w:t>
      </w:r>
      <w:r w:rsidR="005B2C31">
        <w:rPr>
          <w:sz w:val="24"/>
          <w:szCs w:val="24"/>
        </w:rPr>
        <w:t>_</w:t>
      </w:r>
      <w:r w:rsidR="006B7694" w:rsidRPr="006B7694">
        <w:rPr>
          <w:sz w:val="24"/>
          <w:szCs w:val="24"/>
        </w:rPr>
        <w:t xml:space="preserve"> </w:t>
      </w:r>
      <w:r w:rsidR="006B7694" w:rsidRPr="000E53A5">
        <w:rPr>
          <w:sz w:val="24"/>
          <w:szCs w:val="24"/>
        </w:rPr>
        <w:t>_______</w:t>
      </w:r>
      <w:r w:rsidR="003D0349" w:rsidRPr="0054540C">
        <w:rPr>
          <w:sz w:val="24"/>
          <w:szCs w:val="24"/>
        </w:rPr>
        <w:t>ZIP:</w:t>
      </w:r>
      <w:r w:rsidR="005B2C31">
        <w:rPr>
          <w:sz w:val="24"/>
          <w:szCs w:val="24"/>
        </w:rPr>
        <w:t>_</w:t>
      </w:r>
      <w:r w:rsidR="006B7694" w:rsidRPr="006B7694">
        <w:rPr>
          <w:sz w:val="24"/>
          <w:szCs w:val="24"/>
        </w:rPr>
        <w:t xml:space="preserve"> </w:t>
      </w:r>
      <w:r w:rsidR="006B7694" w:rsidRPr="000E53A5">
        <w:rPr>
          <w:sz w:val="24"/>
          <w:szCs w:val="24"/>
        </w:rPr>
        <w:t>_______</w:t>
      </w:r>
      <w:r w:rsidR="005B2C31">
        <w:rPr>
          <w:sz w:val="24"/>
          <w:szCs w:val="24"/>
        </w:rPr>
        <w:t>E-</w:t>
      </w:r>
      <w:r w:rsidR="0054540C" w:rsidRPr="0054540C">
        <w:rPr>
          <w:sz w:val="24"/>
          <w:szCs w:val="24"/>
        </w:rPr>
        <w:t>mail</w:t>
      </w:r>
      <w:r w:rsidR="00F450F5" w:rsidRPr="0054540C">
        <w:rPr>
          <w:sz w:val="24"/>
          <w:szCs w:val="24"/>
        </w:rPr>
        <w:t>:</w:t>
      </w:r>
      <w:r w:rsidR="005B2C31">
        <w:rPr>
          <w:sz w:val="24"/>
          <w:szCs w:val="24"/>
        </w:rPr>
        <w:t>_</w:t>
      </w:r>
      <w:r w:rsidR="006B7694">
        <w:rPr>
          <w:sz w:val="24"/>
          <w:szCs w:val="24"/>
        </w:rPr>
        <w:t>______________</w:t>
      </w:r>
      <w:r w:rsidR="006B7694" w:rsidRPr="000E53A5">
        <w:rPr>
          <w:sz w:val="24"/>
          <w:szCs w:val="24"/>
        </w:rPr>
        <w:t>_______</w:t>
      </w:r>
    </w:p>
    <w:p w14:paraId="295F6E56" w14:textId="1F58D209" w:rsidR="00FF6274" w:rsidRPr="000E53A5" w:rsidRDefault="00FF6274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b/>
          <w:sz w:val="24"/>
          <w:szCs w:val="24"/>
          <w:u w:val="single"/>
        </w:rPr>
      </w:pPr>
      <w:r>
        <w:rPr>
          <w:sz w:val="24"/>
          <w:szCs w:val="24"/>
        </w:rPr>
        <w:t>Name of School receiving donation: __</w:t>
      </w:r>
      <w:r w:rsidR="006B7694" w:rsidRPr="000E53A5">
        <w:rPr>
          <w:sz w:val="24"/>
          <w:szCs w:val="24"/>
        </w:rPr>
        <w:t>_______</w:t>
      </w:r>
      <w:r>
        <w:rPr>
          <w:sz w:val="24"/>
          <w:szCs w:val="24"/>
        </w:rPr>
        <w:t>________________________________________</w:t>
      </w:r>
      <w:r w:rsidR="006B7694">
        <w:rPr>
          <w:sz w:val="24"/>
          <w:szCs w:val="24"/>
        </w:rPr>
        <w:t>___________</w:t>
      </w:r>
    </w:p>
    <w:p w14:paraId="74A129A4" w14:textId="668A4F38" w:rsidR="00A07C3F" w:rsidRDefault="005D15F9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>
        <w:t>X</w:t>
      </w:r>
      <w:r>
        <w:tab/>
      </w:r>
      <w:r w:rsidR="006C5EA4" w:rsidRPr="000E53A5">
        <w:rPr>
          <w:b/>
          <w:sz w:val="24"/>
          <w:szCs w:val="24"/>
        </w:rPr>
        <w:t>Photo release:</w:t>
      </w:r>
      <w:r w:rsidR="006C5EA4" w:rsidRPr="000E53A5">
        <w:rPr>
          <w:sz w:val="24"/>
          <w:szCs w:val="24"/>
        </w:rPr>
        <w:t xml:space="preserve"> </w:t>
      </w:r>
      <w:r w:rsidR="00FF6274" w:rsidRPr="000E53A5">
        <w:rPr>
          <w:sz w:val="24"/>
          <w:szCs w:val="24"/>
        </w:rPr>
        <w:t xml:space="preserve">I </w:t>
      </w:r>
      <w:r w:rsidR="00FF6274">
        <w:rPr>
          <w:sz w:val="24"/>
          <w:szCs w:val="24"/>
        </w:rPr>
        <w:t>authorize</w:t>
      </w:r>
      <w:r w:rsidR="006C5EA4" w:rsidRPr="000E53A5">
        <w:rPr>
          <w:sz w:val="24"/>
          <w:szCs w:val="24"/>
        </w:rPr>
        <w:t xml:space="preserve"> Britepaths to use my picture in any </w:t>
      </w:r>
      <w:r w:rsidR="00A019AC">
        <w:rPr>
          <w:sz w:val="24"/>
          <w:szCs w:val="24"/>
        </w:rPr>
        <w:t xml:space="preserve">marketing </w:t>
      </w:r>
      <w:r w:rsidR="006C5EA4" w:rsidRPr="000E53A5">
        <w:rPr>
          <w:sz w:val="24"/>
          <w:szCs w:val="24"/>
        </w:rPr>
        <w:t>material</w:t>
      </w:r>
      <w:r w:rsidR="00A019AC">
        <w:rPr>
          <w:sz w:val="24"/>
          <w:szCs w:val="24"/>
        </w:rPr>
        <w:t xml:space="preserve"> or posts</w:t>
      </w:r>
      <w:r w:rsidR="00532BF0" w:rsidRPr="000E53A5">
        <w:rPr>
          <w:sz w:val="24"/>
          <w:szCs w:val="24"/>
        </w:rPr>
        <w:t>.</w:t>
      </w:r>
      <w:r w:rsidR="006C5EA4" w:rsidRPr="000E53A5">
        <w:rPr>
          <w:sz w:val="24"/>
          <w:szCs w:val="24"/>
        </w:rPr>
        <w:t xml:space="preserve"> </w:t>
      </w:r>
      <w:r w:rsidR="00A07C3F">
        <w:rPr>
          <w:sz w:val="24"/>
          <w:szCs w:val="24"/>
        </w:rPr>
        <w:t xml:space="preserve"> </w:t>
      </w:r>
    </w:p>
    <w:p w14:paraId="588BF6B0" w14:textId="41E1480E" w:rsidR="006C5EA4" w:rsidRDefault="00A07C3F" w:rsidP="00CA21F4">
      <w:pPr>
        <w:tabs>
          <w:tab w:val="left" w:pos="360"/>
          <w:tab w:val="left" w:pos="720"/>
          <w:tab w:val="left" w:pos="1170"/>
          <w:tab w:val="left" w:pos="3060"/>
          <w:tab w:val="left" w:pos="3240"/>
          <w:tab w:val="left" w:pos="3600"/>
          <w:tab w:val="left" w:pos="4410"/>
          <w:tab w:val="left" w:pos="5040"/>
          <w:tab w:val="left" w:pos="5400"/>
          <w:tab w:val="left" w:pos="5670"/>
          <w:tab w:val="left" w:pos="5760"/>
          <w:tab w:val="left" w:pos="6840"/>
        </w:tabs>
        <w:rPr>
          <w:sz w:val="24"/>
          <w:szCs w:val="24"/>
        </w:rPr>
      </w:pPr>
      <w:r w:rsidRPr="000E53A5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74F08D3" wp14:editId="2E128D60">
                <wp:simplePos x="0" y="0"/>
                <wp:positionH relativeFrom="margin">
                  <wp:align>left</wp:align>
                </wp:positionH>
                <wp:positionV relativeFrom="paragraph">
                  <wp:posOffset>75565</wp:posOffset>
                </wp:positionV>
                <wp:extent cx="107950" cy="97155"/>
                <wp:effectExtent l="0" t="0" r="25400" b="17145"/>
                <wp:wrapSquare wrapText="bothSides"/>
                <wp:docPr id="1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950" cy="97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F3B496" id="Rectangle 39" o:spid="_x0000_s1026" style="position:absolute;margin-left:0;margin-top:5.95pt;width:8.5pt;height:7.65pt;z-index:2516710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">
                <w10:wrap type="square" anchorx="margin"/>
              </v:rect>
            </w:pict>
          </mc:Fallback>
        </mc:AlternateContent>
      </w:r>
      <w:r>
        <w:rPr>
          <w:b/>
          <w:sz w:val="24"/>
          <w:szCs w:val="24"/>
        </w:rPr>
        <w:t>E-news</w:t>
      </w:r>
      <w:r w:rsidRPr="000E53A5">
        <w:rPr>
          <w:b/>
          <w:sz w:val="24"/>
          <w:szCs w:val="24"/>
        </w:rPr>
        <w:t>:</w:t>
      </w:r>
      <w:r w:rsidRPr="000E53A5">
        <w:rPr>
          <w:sz w:val="24"/>
          <w:szCs w:val="24"/>
        </w:rPr>
        <w:t xml:space="preserve"> I </w:t>
      </w:r>
      <w:r w:rsidRPr="00A07C3F">
        <w:rPr>
          <w:sz w:val="24"/>
          <w:szCs w:val="24"/>
        </w:rPr>
        <w:t xml:space="preserve">want to receive Britepaths newsletters via e-mail.  </w:t>
      </w:r>
    </w:p>
    <w:p w14:paraId="6899AC4E" w14:textId="5A5620E8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b/>
          <w:sz w:val="24"/>
          <w:szCs w:val="24"/>
          <w:u w:val="single"/>
        </w:rPr>
      </w:pPr>
      <w:r w:rsidRPr="00322BB1">
        <w:rPr>
          <w:b/>
          <w:sz w:val="24"/>
          <w:szCs w:val="24"/>
          <w:u w:val="single"/>
        </w:rPr>
        <w:t>Value of donation:</w:t>
      </w:r>
    </w:p>
    <w:p w14:paraId="08D98DF5" w14:textId="1D02F357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Money Spent</w:t>
      </w:r>
      <w:r w:rsidR="006B7694">
        <w:rPr>
          <w:sz w:val="24"/>
          <w:szCs w:val="24"/>
        </w:rPr>
        <w:t>:</w:t>
      </w:r>
      <w:r w:rsidRPr="00322BB1">
        <w:rPr>
          <w:sz w:val="24"/>
          <w:szCs w:val="24"/>
        </w:rPr>
        <w:t xml:space="preserve"> _</w:t>
      </w:r>
      <w:r w:rsidR="006B7694" w:rsidRPr="00322BB1">
        <w:rPr>
          <w:sz w:val="24"/>
          <w:szCs w:val="24"/>
        </w:rPr>
        <w:t>_____________</w:t>
      </w:r>
      <w:r w:rsidR="006B7694">
        <w:rPr>
          <w:sz w:val="24"/>
          <w:szCs w:val="24"/>
        </w:rPr>
        <w:t>______________________________________</w:t>
      </w:r>
      <w:r w:rsidRPr="00322BB1">
        <w:rPr>
          <w:sz w:val="24"/>
          <w:szCs w:val="24"/>
        </w:rPr>
        <w:t xml:space="preserve"> </w:t>
      </w:r>
    </w:p>
    <w:p w14:paraId="1D27A9B3" w14:textId="10875F8B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(Please attach copy of the receipt if you have one.)</w:t>
      </w:r>
    </w:p>
    <w:p w14:paraId="15A60CA0" w14:textId="153E1864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Weight if no receipt</w:t>
      </w:r>
      <w:r>
        <w:rPr>
          <w:sz w:val="24"/>
          <w:szCs w:val="24"/>
        </w:rPr>
        <w:t xml:space="preserve"> is available</w:t>
      </w:r>
      <w:r w:rsidR="006B7694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322BB1">
        <w:rPr>
          <w:sz w:val="24"/>
          <w:szCs w:val="24"/>
        </w:rPr>
        <w:t>_______________</w:t>
      </w:r>
      <w:r>
        <w:rPr>
          <w:sz w:val="24"/>
          <w:szCs w:val="24"/>
        </w:rPr>
        <w:t>__________________________________________</w:t>
      </w:r>
    </w:p>
    <w:p w14:paraId="1E3F0C60" w14:textId="1C69AC47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Number of packs:</w:t>
      </w:r>
      <w:r w:rsidR="005B42F7">
        <w:rPr>
          <w:sz w:val="24"/>
          <w:szCs w:val="24"/>
        </w:rPr>
        <w:t>________________________</w:t>
      </w:r>
      <w:r w:rsidR="006B7694" w:rsidRPr="00322BB1">
        <w:rPr>
          <w:sz w:val="24"/>
          <w:szCs w:val="24"/>
        </w:rPr>
        <w:t>____________</w:t>
      </w:r>
      <w:r w:rsidR="006B7694">
        <w:rPr>
          <w:sz w:val="24"/>
          <w:szCs w:val="24"/>
        </w:rPr>
        <w:t>_______________________________________</w:t>
      </w:r>
    </w:p>
    <w:p w14:paraId="2496A013" w14:textId="703C1AFE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b/>
          <w:sz w:val="24"/>
          <w:szCs w:val="24"/>
          <w:u w:val="single"/>
        </w:rPr>
      </w:pPr>
      <w:r w:rsidRPr="00322BB1">
        <w:rPr>
          <w:b/>
          <w:sz w:val="24"/>
          <w:szCs w:val="24"/>
          <w:u w:val="single"/>
        </w:rPr>
        <w:t>Volunteer Information:</w:t>
      </w:r>
    </w:p>
    <w:p w14:paraId="4CE46A93" w14:textId="5A58B1B9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Number of Volunteers</w:t>
      </w:r>
      <w:r w:rsidR="006B7694" w:rsidRPr="00322BB1">
        <w:rPr>
          <w:sz w:val="24"/>
          <w:szCs w:val="24"/>
        </w:rPr>
        <w:t xml:space="preserve"> </w:t>
      </w:r>
      <w:r w:rsidRPr="00322BB1">
        <w:rPr>
          <w:sz w:val="24"/>
          <w:szCs w:val="24"/>
        </w:rPr>
        <w:t>_</w:t>
      </w:r>
      <w:r w:rsidR="005B42F7">
        <w:rPr>
          <w:sz w:val="24"/>
          <w:szCs w:val="24"/>
        </w:rPr>
        <w:t>_______</w:t>
      </w:r>
      <w:r w:rsidR="006B7694">
        <w:rPr>
          <w:sz w:val="24"/>
          <w:szCs w:val="24"/>
        </w:rPr>
        <w:t>_____________________________________________________</w:t>
      </w:r>
    </w:p>
    <w:p w14:paraId="6E378DE9" w14:textId="4D847E2E" w:rsidR="00322BB1" w:rsidRPr="00322BB1" w:rsidRDefault="00322BB1" w:rsidP="00322B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sz w:val="24"/>
          <w:szCs w:val="24"/>
        </w:rPr>
      </w:pPr>
      <w:r w:rsidRPr="00322BB1">
        <w:rPr>
          <w:sz w:val="24"/>
          <w:szCs w:val="24"/>
        </w:rPr>
        <w:t>Total number of Hours_</w:t>
      </w:r>
      <w:r w:rsidR="005B42F7">
        <w:rPr>
          <w:sz w:val="24"/>
          <w:szCs w:val="24"/>
        </w:rPr>
        <w:t>________</w:t>
      </w:r>
      <w:r w:rsidR="006B7694" w:rsidRPr="00322BB1">
        <w:rPr>
          <w:sz w:val="24"/>
          <w:szCs w:val="24"/>
        </w:rPr>
        <w:t>_</w:t>
      </w:r>
      <w:r w:rsidR="006B7694">
        <w:rPr>
          <w:sz w:val="24"/>
          <w:szCs w:val="24"/>
        </w:rPr>
        <w:t>____________________________________________________________</w:t>
      </w:r>
    </w:p>
    <w:p w14:paraId="7CE2CF91" w14:textId="2CF33A79" w:rsidR="00401C27" w:rsidRPr="00401C27" w:rsidRDefault="00401C27" w:rsidP="00496E0D">
      <w:pPr>
        <w:spacing w:after="0"/>
        <w:ind w:left="-90"/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4540C">
        <w:rPr>
          <w:sz w:val="24"/>
          <w:szCs w:val="24"/>
        </w:rPr>
        <w:t xml:space="preserve">            </w:t>
      </w:r>
    </w:p>
    <w:p w14:paraId="6D9474C1" w14:textId="77777777" w:rsidR="00F2266A" w:rsidRDefault="00A019AC" w:rsidP="00F2266A">
      <w:pPr>
        <w:spacing w:after="0"/>
        <w:ind w:left="-90"/>
        <w:rPr>
          <w:b/>
          <w:sz w:val="14"/>
          <w:u w:val="single"/>
        </w:rPr>
      </w:pPr>
      <w:r w:rsidRPr="000E53A5">
        <w:rPr>
          <w:b/>
          <w:sz w:val="24"/>
          <w:szCs w:val="24"/>
        </w:rPr>
        <w:t>Received</w:t>
      </w:r>
      <w:r>
        <w:rPr>
          <w:b/>
          <w:sz w:val="24"/>
          <w:szCs w:val="24"/>
        </w:rPr>
        <w:t xml:space="preserve"> for Britepaths</w:t>
      </w:r>
      <w:r w:rsidRPr="000E53A5">
        <w:rPr>
          <w:b/>
          <w:sz w:val="24"/>
          <w:szCs w:val="24"/>
        </w:rPr>
        <w:t xml:space="preserve"> by</w:t>
      </w:r>
      <w:r w:rsidRPr="000E53A5">
        <w:rPr>
          <w:sz w:val="24"/>
          <w:szCs w:val="24"/>
        </w:rPr>
        <w:t>: ______________________</w:t>
      </w:r>
      <w:r>
        <w:rPr>
          <w:sz w:val="24"/>
          <w:szCs w:val="24"/>
        </w:rPr>
        <w:t>_______________________________</w:t>
      </w:r>
      <w:r w:rsidR="0054540C">
        <w:rPr>
          <w:sz w:val="24"/>
          <w:szCs w:val="24"/>
        </w:rPr>
        <w:t>_</w:t>
      </w:r>
      <w:r>
        <w:rPr>
          <w:sz w:val="24"/>
          <w:szCs w:val="24"/>
        </w:rPr>
        <w:t>__________</w:t>
      </w:r>
      <w:r w:rsidRPr="000E53A5">
        <w:rPr>
          <w:sz w:val="24"/>
          <w:szCs w:val="24"/>
        </w:rPr>
        <w:t>____</w:t>
      </w:r>
    </w:p>
    <w:p w14:paraId="387F78A1" w14:textId="77777777" w:rsidR="005B42F7" w:rsidRDefault="005B42F7" w:rsidP="00496E0D">
      <w:pPr>
        <w:spacing w:after="0"/>
        <w:ind w:left="-90"/>
        <w:rPr>
          <w:b/>
          <w:u w:val="single"/>
        </w:rPr>
      </w:pPr>
    </w:p>
    <w:p w14:paraId="50EAB3CE" w14:textId="082CC49D" w:rsidR="00401C27" w:rsidRDefault="00401C27" w:rsidP="00496E0D">
      <w:pPr>
        <w:spacing w:after="0"/>
        <w:ind w:left="-90"/>
        <w:rPr>
          <w:b/>
          <w:u w:val="single"/>
        </w:rPr>
      </w:pPr>
      <w:r>
        <w:rPr>
          <w:b/>
          <w:noProof/>
          <w:sz w:val="16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6EF6FB3" wp14:editId="4B051071">
                <wp:simplePos x="0" y="0"/>
                <wp:positionH relativeFrom="column">
                  <wp:posOffset>-38100</wp:posOffset>
                </wp:positionH>
                <wp:positionV relativeFrom="paragraph">
                  <wp:posOffset>144145</wp:posOffset>
                </wp:positionV>
                <wp:extent cx="7077075" cy="0"/>
                <wp:effectExtent l="0" t="0" r="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7075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C98C51" id="Straight Connector 8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1.35pt" to="554.2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" strokecolor="black [3200]" strokeweight=".5pt">
                <v:stroke dashstyle="longDashDotDot" joinstyle="miter"/>
              </v:line>
            </w:pict>
          </mc:Fallback>
        </mc:AlternateContent>
      </w:r>
    </w:p>
    <w:p w14:paraId="4FB2B726" w14:textId="1BE7A741" w:rsidR="00532BF0" w:rsidRPr="005B42F7" w:rsidRDefault="008D1073" w:rsidP="00401C27">
      <w:pPr>
        <w:spacing w:after="0"/>
        <w:ind w:left="-90"/>
        <w:jc w:val="center"/>
        <w:rPr>
          <w:b/>
          <w:sz w:val="24"/>
          <w:szCs w:val="24"/>
        </w:rPr>
      </w:pPr>
      <w:r w:rsidRPr="005B42F7">
        <w:rPr>
          <w:b/>
          <w:sz w:val="24"/>
          <w:szCs w:val="24"/>
          <w:u w:val="single"/>
        </w:rPr>
        <w:t>OFFICE</w:t>
      </w:r>
      <w:r w:rsidR="00936856" w:rsidRPr="005B42F7">
        <w:rPr>
          <w:b/>
          <w:sz w:val="24"/>
          <w:szCs w:val="24"/>
          <w:u w:val="single"/>
        </w:rPr>
        <w:t xml:space="preserve"> USE</w:t>
      </w:r>
      <w:r w:rsidR="00A019AC" w:rsidRPr="005B42F7">
        <w:rPr>
          <w:b/>
          <w:sz w:val="24"/>
          <w:szCs w:val="24"/>
          <w:u w:val="single"/>
        </w:rPr>
        <w:t xml:space="preserve"> only</w:t>
      </w:r>
      <w:r w:rsidR="00936856" w:rsidRPr="005B42F7">
        <w:rPr>
          <w:b/>
          <w:sz w:val="24"/>
          <w:szCs w:val="24"/>
          <w:u w:val="single"/>
        </w:rPr>
        <w:t>:</w:t>
      </w:r>
    </w:p>
    <w:p w14:paraId="16291CC0" w14:textId="0C8E3975" w:rsidR="00DF2ED2" w:rsidRPr="00A019AC" w:rsidRDefault="00936856" w:rsidP="00496E0D">
      <w:pPr>
        <w:spacing w:after="0"/>
        <w:ind w:left="-90"/>
      </w:pPr>
      <w:r w:rsidRPr="00A019AC">
        <w:rPr>
          <w:b/>
        </w:rPr>
        <w:t>Recorded in CIVI</w:t>
      </w:r>
      <w:r w:rsidRPr="00A019AC">
        <w:t>: (initials</w:t>
      </w:r>
      <w:r w:rsidR="00DC3698" w:rsidRPr="00A019AC">
        <w:t>) _</w:t>
      </w:r>
      <w:r w:rsidR="00D876D5" w:rsidRPr="00A019AC">
        <w:t>______________</w:t>
      </w:r>
      <w:r w:rsidR="00D876D5" w:rsidRPr="00A019AC">
        <w:rPr>
          <w:b/>
        </w:rPr>
        <w:t>Date</w:t>
      </w:r>
      <w:r w:rsidR="00D876D5" w:rsidRPr="00A019AC">
        <w:t>________</w:t>
      </w:r>
      <w:r w:rsidR="000744D4" w:rsidRPr="00A019AC">
        <w:tab/>
      </w:r>
      <w:r w:rsidR="000744D4" w:rsidRPr="00A019AC">
        <w:tab/>
      </w:r>
      <w:r w:rsidR="000744D4" w:rsidRPr="00A019AC">
        <w:tab/>
      </w:r>
      <w:r w:rsidR="000744D4" w:rsidRPr="00A019AC">
        <w:tab/>
      </w:r>
      <w:r w:rsidR="000744D4" w:rsidRPr="00A019AC">
        <w:tab/>
      </w:r>
      <w:r w:rsidR="00532BF0" w:rsidRPr="00A019AC">
        <w:tab/>
      </w:r>
      <w:r w:rsidR="00D004C0" w:rsidRPr="00A019AC">
        <w:tab/>
      </w:r>
    </w:p>
    <w:p w14:paraId="4240B376" w14:textId="2BE9D12A" w:rsidR="00532BF0" w:rsidRPr="00A019AC" w:rsidRDefault="0054540C" w:rsidP="0054540C">
      <w:pPr>
        <w:tabs>
          <w:tab w:val="left" w:pos="2850"/>
        </w:tabs>
        <w:spacing w:after="0"/>
        <w:ind w:left="-90"/>
      </w:pPr>
      <w:r>
        <w:tab/>
      </w:r>
    </w:p>
    <w:p w14:paraId="2D25CDEE" w14:textId="77777777" w:rsidR="0054540C" w:rsidRDefault="00496E0D" w:rsidP="00496E0D">
      <w:pPr>
        <w:spacing w:after="0"/>
        <w:ind w:left="-90"/>
      </w:pPr>
      <w:r w:rsidRPr="00A019AC">
        <w:rPr>
          <w:b/>
        </w:rPr>
        <w:t>Donor</w:t>
      </w:r>
      <w:r w:rsidRPr="00A019AC">
        <w:t xml:space="preserve">: </w:t>
      </w:r>
      <w:r w:rsidR="00532BF0" w:rsidRPr="00A019AC">
        <w:t>___</w:t>
      </w:r>
      <w:r w:rsidR="0054540C">
        <w:t>____</w:t>
      </w:r>
      <w:r w:rsidR="00532BF0" w:rsidRPr="00A019AC">
        <w:tab/>
      </w:r>
      <w:r w:rsidRPr="00A019AC">
        <w:rPr>
          <w:b/>
        </w:rPr>
        <w:t>Contribution</w:t>
      </w:r>
      <w:r w:rsidRPr="00A019AC">
        <w:t xml:space="preserve"> </w:t>
      </w:r>
      <w:r w:rsidR="0054540C" w:rsidRPr="00A019AC">
        <w:t>___</w:t>
      </w:r>
      <w:r w:rsidR="0054540C">
        <w:t>____</w:t>
      </w:r>
      <w:r w:rsidR="00532BF0" w:rsidRPr="00A019AC">
        <w:tab/>
      </w:r>
      <w:r w:rsidRPr="00A019AC">
        <w:rPr>
          <w:b/>
        </w:rPr>
        <w:t>P</w:t>
      </w:r>
      <w:r w:rsidR="003917E4" w:rsidRPr="00A019AC">
        <w:rPr>
          <w:b/>
        </w:rPr>
        <w:t>a</w:t>
      </w:r>
      <w:r w:rsidRPr="00A019AC">
        <w:rPr>
          <w:b/>
        </w:rPr>
        <w:t>ym</w:t>
      </w:r>
      <w:r w:rsidR="003917E4" w:rsidRPr="00A019AC">
        <w:rPr>
          <w:b/>
        </w:rPr>
        <w:t>ent</w:t>
      </w:r>
      <w:r w:rsidR="00F450F5" w:rsidRPr="00A019AC">
        <w:rPr>
          <w:b/>
        </w:rPr>
        <w:t xml:space="preserve"> T</w:t>
      </w:r>
      <w:r w:rsidRPr="00A019AC">
        <w:rPr>
          <w:b/>
        </w:rPr>
        <w:t>ype</w:t>
      </w:r>
      <w:r w:rsidRPr="00A019AC">
        <w:t xml:space="preserve"> </w:t>
      </w:r>
      <w:r w:rsidR="0054540C" w:rsidRPr="00A019AC">
        <w:t>___</w:t>
      </w:r>
      <w:r w:rsidR="0054540C">
        <w:t>____</w:t>
      </w:r>
      <w:r w:rsidR="00532BF0" w:rsidRPr="00A019AC">
        <w:tab/>
      </w:r>
      <w:r w:rsidRPr="00A019AC">
        <w:rPr>
          <w:b/>
        </w:rPr>
        <w:t>Prog</w:t>
      </w:r>
      <w:r w:rsidR="003917E4" w:rsidRPr="00A019AC">
        <w:rPr>
          <w:b/>
        </w:rPr>
        <w:t>ram</w:t>
      </w:r>
      <w:r w:rsidRPr="00A019AC">
        <w:rPr>
          <w:b/>
        </w:rPr>
        <w:t xml:space="preserve"> Design</w:t>
      </w:r>
      <w:r w:rsidR="003917E4" w:rsidRPr="00A019AC">
        <w:rPr>
          <w:b/>
        </w:rPr>
        <w:t>ation</w:t>
      </w:r>
      <w:r w:rsidR="0054540C" w:rsidRPr="00A019AC">
        <w:t>___</w:t>
      </w:r>
      <w:r w:rsidR="0054540C">
        <w:t>____</w:t>
      </w:r>
      <w:r w:rsidR="00532BF0" w:rsidRPr="00A019AC">
        <w:tab/>
      </w:r>
      <w:r w:rsidR="00532BF0" w:rsidRPr="00A019AC">
        <w:rPr>
          <w:b/>
        </w:rPr>
        <w:t>M</w:t>
      </w:r>
      <w:r w:rsidR="0054540C">
        <w:rPr>
          <w:b/>
        </w:rPr>
        <w:t>ar</w:t>
      </w:r>
      <w:r w:rsidR="00532BF0" w:rsidRPr="00A019AC">
        <w:rPr>
          <w:b/>
        </w:rPr>
        <w:t>k</w:t>
      </w:r>
      <w:r w:rsidR="0054540C">
        <w:rPr>
          <w:b/>
        </w:rPr>
        <w:t>e</w:t>
      </w:r>
      <w:r w:rsidR="00532BF0" w:rsidRPr="00A019AC">
        <w:rPr>
          <w:b/>
        </w:rPr>
        <w:t>t</w:t>
      </w:r>
      <w:r w:rsidR="0054540C">
        <w:rPr>
          <w:b/>
        </w:rPr>
        <w:t>ing</w:t>
      </w:r>
      <w:r w:rsidR="00532BF0" w:rsidRPr="00A019AC">
        <w:t xml:space="preserve"> </w:t>
      </w:r>
      <w:r w:rsidR="0054540C" w:rsidRPr="00A019AC">
        <w:t>___</w:t>
      </w:r>
      <w:r w:rsidR="0054540C">
        <w:t>____</w:t>
      </w:r>
    </w:p>
    <w:p w14:paraId="47319B2C" w14:textId="7D9681CC" w:rsidR="00496E0D" w:rsidRPr="00A019AC" w:rsidRDefault="00496E0D" w:rsidP="00496E0D">
      <w:pPr>
        <w:spacing w:after="0"/>
        <w:ind w:left="-90"/>
      </w:pPr>
      <w:r w:rsidRPr="00A019AC">
        <w:rPr>
          <w:b/>
        </w:rPr>
        <w:t>Commodity</w:t>
      </w:r>
      <w:r w:rsidRPr="00A019AC">
        <w:t xml:space="preserve"> </w:t>
      </w:r>
      <w:r w:rsidR="0054540C" w:rsidRPr="00A019AC">
        <w:t>___</w:t>
      </w:r>
      <w:r w:rsidR="0054540C">
        <w:t>____</w:t>
      </w:r>
    </w:p>
    <w:p w14:paraId="534E0EC3" w14:textId="77777777" w:rsidR="0054540C" w:rsidRDefault="0054540C" w:rsidP="00496E0D">
      <w:pPr>
        <w:spacing w:after="0"/>
        <w:ind w:left="-90"/>
        <w:rPr>
          <w:sz w:val="24"/>
          <w:szCs w:val="24"/>
        </w:rPr>
      </w:pPr>
    </w:p>
    <w:p w14:paraId="551AB0A3" w14:textId="5CA06DE4" w:rsidR="000744D4" w:rsidRPr="00A019AC" w:rsidRDefault="00726EEA" w:rsidP="00496E0D">
      <w:pPr>
        <w:spacing w:after="0"/>
        <w:ind w:left="-90"/>
      </w:pPr>
      <w:r w:rsidRPr="0054540C">
        <w:rPr>
          <w:b/>
          <w:sz w:val="24"/>
          <w:szCs w:val="24"/>
        </w:rPr>
        <w:t>Pantry Donations:</w:t>
      </w:r>
      <w:r>
        <w:rPr>
          <w:sz w:val="24"/>
          <w:szCs w:val="24"/>
        </w:rPr>
        <w:t xml:space="preserve"> </w:t>
      </w:r>
      <w:r w:rsidRPr="000E53A5">
        <w:rPr>
          <w:sz w:val="24"/>
          <w:szCs w:val="24"/>
        </w:rPr>
        <w:t xml:space="preserve">Total number of lbs.:_____  </w:t>
      </w:r>
      <w:r w:rsidRPr="000E53A5">
        <w:rPr>
          <w:b/>
          <w:sz w:val="24"/>
          <w:szCs w:val="24"/>
        </w:rPr>
        <w:t>X</w:t>
      </w:r>
      <w:r w:rsidRPr="000E53A5">
        <w:rPr>
          <w:sz w:val="24"/>
          <w:szCs w:val="24"/>
        </w:rPr>
        <w:t xml:space="preserve">  $1.72</w:t>
      </w:r>
      <w:r w:rsidR="00F2266A">
        <w:rPr>
          <w:sz w:val="24"/>
          <w:szCs w:val="24"/>
        </w:rPr>
        <w:t>/</w:t>
      </w:r>
      <w:r w:rsidRPr="000E53A5">
        <w:rPr>
          <w:sz w:val="24"/>
          <w:szCs w:val="24"/>
        </w:rPr>
        <w:t xml:space="preserve">pound </w:t>
      </w:r>
      <w:r>
        <w:rPr>
          <w:sz w:val="24"/>
          <w:szCs w:val="24"/>
        </w:rPr>
        <w:t>(</w:t>
      </w:r>
      <w:r w:rsidRPr="00F2266A">
        <w:rPr>
          <w:color w:val="FF0000"/>
        </w:rPr>
        <w:t>only if donor does not provide value</w:t>
      </w:r>
      <w:r>
        <w:rPr>
          <w:sz w:val="24"/>
          <w:szCs w:val="24"/>
        </w:rPr>
        <w:t>)</w:t>
      </w:r>
      <w:r w:rsidRPr="000E53A5">
        <w:rPr>
          <w:sz w:val="24"/>
          <w:szCs w:val="24"/>
        </w:rPr>
        <w:t xml:space="preserve">  </w:t>
      </w:r>
      <w:r w:rsidRPr="000E53A5">
        <w:rPr>
          <w:b/>
          <w:sz w:val="24"/>
          <w:szCs w:val="24"/>
        </w:rPr>
        <w:t>=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softHyphen/>
      </w:r>
      <w:r w:rsidRPr="00726EEA">
        <w:rPr>
          <w:sz w:val="24"/>
          <w:szCs w:val="24"/>
        </w:rPr>
        <w:t>_</w:t>
      </w:r>
      <w:r w:rsidR="00F2266A">
        <w:rPr>
          <w:sz w:val="24"/>
          <w:szCs w:val="24"/>
        </w:rPr>
        <w:t>____</w:t>
      </w:r>
      <w:r w:rsidRPr="00726EEA">
        <w:rPr>
          <w:sz w:val="24"/>
          <w:szCs w:val="24"/>
        </w:rPr>
        <w:t>__</w:t>
      </w:r>
    </w:p>
    <w:p w14:paraId="6FDD2BFF" w14:textId="77777777" w:rsidR="00F450F5" w:rsidRDefault="00F450F5" w:rsidP="00496E0D">
      <w:pPr>
        <w:spacing w:after="0"/>
        <w:ind w:left="-90"/>
        <w:rPr>
          <w:sz w:val="16"/>
        </w:rPr>
      </w:pPr>
    </w:p>
    <w:sectPr w:rsidR="00F450F5" w:rsidSect="00545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F75C2E"/>
    <w:multiLevelType w:val="hybridMultilevel"/>
    <w:tmpl w:val="535E926E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num w:numId="1" w16cid:durableId="885602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LM0NTYzMjI2MzRW0lEKTi0uzszPAykwrAUA2M/SNywAAAA="/>
  </w:docVars>
  <w:rsids>
    <w:rsidRoot w:val="000228F9"/>
    <w:rsid w:val="00002478"/>
    <w:rsid w:val="000210C7"/>
    <w:rsid w:val="000217C6"/>
    <w:rsid w:val="000228F9"/>
    <w:rsid w:val="000264F3"/>
    <w:rsid w:val="000656A9"/>
    <w:rsid w:val="00072849"/>
    <w:rsid w:val="000744D4"/>
    <w:rsid w:val="00081C3C"/>
    <w:rsid w:val="00085DEB"/>
    <w:rsid w:val="000926A4"/>
    <w:rsid w:val="000C1388"/>
    <w:rsid w:val="000E53A5"/>
    <w:rsid w:val="001239B6"/>
    <w:rsid w:val="00130A19"/>
    <w:rsid w:val="00153E94"/>
    <w:rsid w:val="00164D4D"/>
    <w:rsid w:val="00174B17"/>
    <w:rsid w:val="00174FE3"/>
    <w:rsid w:val="001A047E"/>
    <w:rsid w:val="001A63AC"/>
    <w:rsid w:val="001E2E43"/>
    <w:rsid w:val="001F2291"/>
    <w:rsid w:val="00235606"/>
    <w:rsid w:val="00244F0C"/>
    <w:rsid w:val="0025216E"/>
    <w:rsid w:val="00277CB7"/>
    <w:rsid w:val="00283B0E"/>
    <w:rsid w:val="0028434E"/>
    <w:rsid w:val="0029299F"/>
    <w:rsid w:val="002A6F08"/>
    <w:rsid w:val="002A7905"/>
    <w:rsid w:val="002B5595"/>
    <w:rsid w:val="002D3A3D"/>
    <w:rsid w:val="0031148E"/>
    <w:rsid w:val="00322BB1"/>
    <w:rsid w:val="00324DE1"/>
    <w:rsid w:val="00330635"/>
    <w:rsid w:val="003346C6"/>
    <w:rsid w:val="003366E1"/>
    <w:rsid w:val="00352E76"/>
    <w:rsid w:val="003917E4"/>
    <w:rsid w:val="003A0699"/>
    <w:rsid w:val="003D0349"/>
    <w:rsid w:val="003D244C"/>
    <w:rsid w:val="003D5BDB"/>
    <w:rsid w:val="003E4542"/>
    <w:rsid w:val="00401C27"/>
    <w:rsid w:val="00406752"/>
    <w:rsid w:val="0042034A"/>
    <w:rsid w:val="00423C3F"/>
    <w:rsid w:val="00496E0D"/>
    <w:rsid w:val="00497D11"/>
    <w:rsid w:val="004D12E9"/>
    <w:rsid w:val="0051541A"/>
    <w:rsid w:val="00515D93"/>
    <w:rsid w:val="00516C76"/>
    <w:rsid w:val="00532BF0"/>
    <w:rsid w:val="00544ADA"/>
    <w:rsid w:val="0054540C"/>
    <w:rsid w:val="00547791"/>
    <w:rsid w:val="00563BA1"/>
    <w:rsid w:val="005843EF"/>
    <w:rsid w:val="005B2C31"/>
    <w:rsid w:val="005B42F7"/>
    <w:rsid w:val="005D15F9"/>
    <w:rsid w:val="00600AD9"/>
    <w:rsid w:val="0062565F"/>
    <w:rsid w:val="00641A5C"/>
    <w:rsid w:val="00660406"/>
    <w:rsid w:val="006643FA"/>
    <w:rsid w:val="0069101C"/>
    <w:rsid w:val="00692124"/>
    <w:rsid w:val="006A066E"/>
    <w:rsid w:val="006B4DAE"/>
    <w:rsid w:val="006B7694"/>
    <w:rsid w:val="006C2E1F"/>
    <w:rsid w:val="006C5EA4"/>
    <w:rsid w:val="006C7FDE"/>
    <w:rsid w:val="006D6C07"/>
    <w:rsid w:val="006E0939"/>
    <w:rsid w:val="006F7739"/>
    <w:rsid w:val="00711380"/>
    <w:rsid w:val="00726EEA"/>
    <w:rsid w:val="007437F0"/>
    <w:rsid w:val="00745F8B"/>
    <w:rsid w:val="00751AA0"/>
    <w:rsid w:val="00784EED"/>
    <w:rsid w:val="00797886"/>
    <w:rsid w:val="007C5391"/>
    <w:rsid w:val="007D1F5C"/>
    <w:rsid w:val="007D3F37"/>
    <w:rsid w:val="007F2FC9"/>
    <w:rsid w:val="00806E88"/>
    <w:rsid w:val="00832F56"/>
    <w:rsid w:val="00855EC4"/>
    <w:rsid w:val="00892018"/>
    <w:rsid w:val="008C316F"/>
    <w:rsid w:val="008D0A79"/>
    <w:rsid w:val="008D1073"/>
    <w:rsid w:val="008D281C"/>
    <w:rsid w:val="008F1307"/>
    <w:rsid w:val="009150B6"/>
    <w:rsid w:val="00936856"/>
    <w:rsid w:val="00942E13"/>
    <w:rsid w:val="00947BFC"/>
    <w:rsid w:val="00961061"/>
    <w:rsid w:val="0096412C"/>
    <w:rsid w:val="00992B30"/>
    <w:rsid w:val="009A3009"/>
    <w:rsid w:val="009F166B"/>
    <w:rsid w:val="00A019AC"/>
    <w:rsid w:val="00A07C3F"/>
    <w:rsid w:val="00A10F06"/>
    <w:rsid w:val="00A460B8"/>
    <w:rsid w:val="00A54FC7"/>
    <w:rsid w:val="00A873F6"/>
    <w:rsid w:val="00A934DD"/>
    <w:rsid w:val="00A94D9D"/>
    <w:rsid w:val="00AD3E20"/>
    <w:rsid w:val="00AE19A0"/>
    <w:rsid w:val="00B32D6E"/>
    <w:rsid w:val="00B54340"/>
    <w:rsid w:val="00B62D5F"/>
    <w:rsid w:val="00BC55D8"/>
    <w:rsid w:val="00C228C2"/>
    <w:rsid w:val="00C31035"/>
    <w:rsid w:val="00C67966"/>
    <w:rsid w:val="00C87746"/>
    <w:rsid w:val="00C92511"/>
    <w:rsid w:val="00C9494F"/>
    <w:rsid w:val="00CA1173"/>
    <w:rsid w:val="00CA21F4"/>
    <w:rsid w:val="00CA6834"/>
    <w:rsid w:val="00D0017E"/>
    <w:rsid w:val="00D004C0"/>
    <w:rsid w:val="00D30032"/>
    <w:rsid w:val="00D54ED9"/>
    <w:rsid w:val="00D77B3A"/>
    <w:rsid w:val="00D876D5"/>
    <w:rsid w:val="00DC3698"/>
    <w:rsid w:val="00DC7A52"/>
    <w:rsid w:val="00DF2ED2"/>
    <w:rsid w:val="00E46EB8"/>
    <w:rsid w:val="00E600AD"/>
    <w:rsid w:val="00E73CFD"/>
    <w:rsid w:val="00E87830"/>
    <w:rsid w:val="00EC277B"/>
    <w:rsid w:val="00EC3E6D"/>
    <w:rsid w:val="00F2266A"/>
    <w:rsid w:val="00F327B1"/>
    <w:rsid w:val="00F37752"/>
    <w:rsid w:val="00F37A48"/>
    <w:rsid w:val="00F450F5"/>
    <w:rsid w:val="00F63082"/>
    <w:rsid w:val="00F83943"/>
    <w:rsid w:val="00FB64E5"/>
    <w:rsid w:val="00FD1C09"/>
    <w:rsid w:val="00FD7E54"/>
    <w:rsid w:val="00FE23D7"/>
    <w:rsid w:val="00FF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B741C"/>
  <w15:chartTrackingRefBased/>
  <w15:docId w15:val="{50D8E62B-B359-4259-A9C4-65F147038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F06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4DAE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B4DA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9494F"/>
    <w:rPr>
      <w:color w:val="0000FF"/>
      <w:u w:val="single"/>
    </w:rPr>
  </w:style>
  <w:style w:type="table" w:styleId="TableGrid">
    <w:name w:val="Table Grid"/>
    <w:basedOn w:val="TableNormal"/>
    <w:uiPriority w:val="59"/>
    <w:rsid w:val="003346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8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britepath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Links>
    <vt:vector size="24" baseType="variant">
      <vt:variant>
        <vt:i4>5505136</vt:i4>
      </vt:variant>
      <vt:variant>
        <vt:i4>9</vt:i4>
      </vt:variant>
      <vt:variant>
        <vt:i4>0</vt:i4>
      </vt:variant>
      <vt:variant>
        <vt:i4>5</vt:i4>
      </vt:variant>
      <vt:variant>
        <vt:lpwstr>mailto:info@britepaths.org</vt:lpwstr>
      </vt:variant>
      <vt:variant>
        <vt:lpwstr/>
      </vt:variant>
      <vt:variant>
        <vt:i4>4128809</vt:i4>
      </vt:variant>
      <vt:variant>
        <vt:i4>6</vt:i4>
      </vt:variant>
      <vt:variant>
        <vt:i4>0</vt:i4>
      </vt:variant>
      <vt:variant>
        <vt:i4>5</vt:i4>
      </vt:variant>
      <vt:variant>
        <vt:lpwstr>http://www.britepaths.org/</vt:lpwstr>
      </vt:variant>
      <vt:variant>
        <vt:lpwstr/>
      </vt:variant>
      <vt:variant>
        <vt:i4>5505136</vt:i4>
      </vt:variant>
      <vt:variant>
        <vt:i4>3</vt:i4>
      </vt:variant>
      <vt:variant>
        <vt:i4>0</vt:i4>
      </vt:variant>
      <vt:variant>
        <vt:i4>5</vt:i4>
      </vt:variant>
      <vt:variant>
        <vt:lpwstr>mailto:info@britepaths.org</vt:lpwstr>
      </vt:variant>
      <vt:variant>
        <vt:lpwstr/>
      </vt:variant>
      <vt:variant>
        <vt:i4>4128809</vt:i4>
      </vt:variant>
      <vt:variant>
        <vt:i4>0</vt:i4>
      </vt:variant>
      <vt:variant>
        <vt:i4>0</vt:i4>
      </vt:variant>
      <vt:variant>
        <vt:i4>5</vt:i4>
      </vt:variant>
      <vt:variant>
        <vt:lpwstr>http://www.britepath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tem Administrator</dc:creator>
  <cp:keywords/>
  <cp:lastModifiedBy>Diana Ortega</cp:lastModifiedBy>
  <cp:revision>3</cp:revision>
  <cp:lastPrinted>2018-10-02T17:39:00Z</cp:lastPrinted>
  <dcterms:created xsi:type="dcterms:W3CDTF">2023-04-21T15:11:00Z</dcterms:created>
  <dcterms:modified xsi:type="dcterms:W3CDTF">2023-04-21T15:15:00Z</dcterms:modified>
</cp:coreProperties>
</file>